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060A049C" w14:textId="77777777" w:rsidR="00270759" w:rsidRPr="00264F15" w:rsidRDefault="00270759" w:rsidP="00270759">
      <w:pPr>
        <w:pStyle w:val="Heading2"/>
      </w:pPr>
      <w:r w:rsidRPr="00264F15">
        <w:t xml:space="preserve">Enterprise Resource Planning (ERP): </w:t>
      </w:r>
    </w:p>
    <w:p w14:paraId="495F7A83" w14:textId="77777777" w:rsidR="00E072AB" w:rsidRPr="00264F15" w:rsidRDefault="00270759" w:rsidP="00270759">
      <w:r w:rsidRPr="00264F15">
        <w:t>coordinate information in every area of business</w:t>
      </w:r>
    </w:p>
    <w:p w14:paraId="6EEBC303" w14:textId="77777777" w:rsidR="00270759" w:rsidRPr="00264F15" w:rsidRDefault="00270759" w:rsidP="00270759">
      <w:pPr>
        <w:pStyle w:val="ListParagraph"/>
        <w:numPr>
          <w:ilvl w:val="0"/>
          <w:numId w:val="1"/>
        </w:numPr>
      </w:pPr>
      <w:r w:rsidRPr="00264F15">
        <w:t>Manage companywide business processes</w:t>
      </w:r>
    </w:p>
    <w:p w14:paraId="65A5389B" w14:textId="77777777" w:rsidR="00270759" w:rsidRPr="00264F15" w:rsidRDefault="00270759" w:rsidP="00270759">
      <w:pPr>
        <w:pStyle w:val="ListParagraph"/>
        <w:numPr>
          <w:ilvl w:val="0"/>
          <w:numId w:val="1"/>
        </w:numPr>
      </w:pPr>
      <w:r w:rsidRPr="00264F15">
        <w:t>Use common database and shared management tools</w:t>
      </w:r>
    </w:p>
    <w:p w14:paraId="0E798F84" w14:textId="77777777" w:rsidR="00270759" w:rsidRPr="00264F15" w:rsidRDefault="00270759" w:rsidP="00270759">
      <w:pPr>
        <w:pStyle w:val="Heading2"/>
      </w:pPr>
      <w:r w:rsidRPr="00264F15">
        <w:t>Functional business model VS Process business model</w:t>
      </w:r>
    </w:p>
    <w:p w14:paraId="6883826F" w14:textId="77777777" w:rsidR="00270759" w:rsidRPr="00264F15" w:rsidRDefault="00264F15" w:rsidP="00270759">
      <w:r w:rsidRPr="00264F15">
        <w:rPr>
          <w:noProof/>
        </w:rPr>
        <w:drawing>
          <wp:inline distT="0" distB="0" distL="0" distR="0" wp14:anchorId="54716D4C" wp14:editId="1E7AE729">
            <wp:extent cx="2727953" cy="184996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47934" cy="1863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64F15">
        <w:rPr>
          <w:noProof/>
        </w:rPr>
        <w:drawing>
          <wp:inline distT="0" distB="0" distL="0" distR="0" wp14:anchorId="6C02CE9B" wp14:editId="42BD11C9">
            <wp:extent cx="2366433" cy="183394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38792" cy="1967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FC11B" w14:textId="77777777" w:rsidR="00264F15" w:rsidRDefault="00264F15" w:rsidP="00264F15">
      <w:r w:rsidRPr="00264F15">
        <w:t xml:space="preserve">Functional silo </w:t>
      </w:r>
    </w:p>
    <w:p w14:paraId="7B0FE80B" w14:textId="77777777" w:rsidR="00264F15" w:rsidRPr="00264F15" w:rsidRDefault="00264F15" w:rsidP="00264F15">
      <w:pPr>
        <w:pStyle w:val="ListParagraph"/>
        <w:numPr>
          <w:ilvl w:val="0"/>
          <w:numId w:val="3"/>
        </w:numPr>
      </w:pPr>
      <w:r w:rsidRPr="00264F15">
        <w:t>leads to short-sighted view of improving the division or department rather than the entire organization</w:t>
      </w:r>
    </w:p>
    <w:p w14:paraId="2C45F9E4" w14:textId="77777777" w:rsidR="00264F15" w:rsidRDefault="00264F15" w:rsidP="00264F15">
      <w:r w:rsidRPr="00264F15">
        <w:t xml:space="preserve">Business process </w:t>
      </w:r>
    </w:p>
    <w:p w14:paraId="1390581A" w14:textId="77777777" w:rsidR="00264F15" w:rsidRDefault="00264F15" w:rsidP="00264F15">
      <w:pPr>
        <w:pStyle w:val="ListParagraph"/>
        <w:numPr>
          <w:ilvl w:val="0"/>
          <w:numId w:val="2"/>
        </w:numPr>
      </w:pPr>
      <w:r w:rsidRPr="00264F15">
        <w:t>focus improves organization’s efficiency</w:t>
      </w:r>
    </w:p>
    <w:p w14:paraId="2390A0BC" w14:textId="77777777" w:rsidR="00264F15" w:rsidRDefault="00264F15" w:rsidP="00264F15">
      <w:pPr>
        <w:pStyle w:val="ListParagraph"/>
        <w:numPr>
          <w:ilvl w:val="0"/>
          <w:numId w:val="2"/>
        </w:numPr>
      </w:pPr>
      <w:r>
        <w:t>focus has moved management thinking away from a functional department to business process view</w:t>
      </w:r>
    </w:p>
    <w:p w14:paraId="7E73041D" w14:textId="77777777" w:rsidR="00264F15" w:rsidRDefault="00264F15" w:rsidP="00264F15">
      <w:r w:rsidRPr="00264F15">
        <w:rPr>
          <w:noProof/>
        </w:rPr>
        <w:drawing>
          <wp:inline distT="0" distB="0" distL="0" distR="0" wp14:anchorId="6A602110" wp14:editId="04E142E0">
            <wp:extent cx="3688671" cy="3309832"/>
            <wp:effectExtent l="0" t="0" r="762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99433" cy="3319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1D91A" w14:textId="77777777" w:rsidR="00264F15" w:rsidRDefault="00264F15" w:rsidP="00264F15">
      <w:r w:rsidRPr="00264F15">
        <w:t>Functional Areas of Operation</w:t>
      </w:r>
      <w:r>
        <w:t xml:space="preserve"> </w:t>
      </w:r>
      <w:r w:rsidRPr="00264F15">
        <w:t>- Broad categories of business activities</w:t>
      </w:r>
    </w:p>
    <w:p w14:paraId="33A28AFF" w14:textId="77777777" w:rsidR="00264F15" w:rsidRDefault="00264F15" w:rsidP="00264F15">
      <w:pPr>
        <w:pStyle w:val="ListParagraph"/>
        <w:numPr>
          <w:ilvl w:val="0"/>
          <w:numId w:val="4"/>
        </w:numPr>
      </w:pPr>
      <w:r>
        <w:t>Marketing and Sales (M/S)</w:t>
      </w:r>
    </w:p>
    <w:p w14:paraId="7DBB1639" w14:textId="77777777" w:rsidR="00154282" w:rsidRDefault="00154282" w:rsidP="00154282">
      <w:pPr>
        <w:pStyle w:val="ListParagraph"/>
        <w:numPr>
          <w:ilvl w:val="1"/>
          <w:numId w:val="4"/>
        </w:numPr>
      </w:pPr>
      <w:r w:rsidRPr="00154282">
        <w:lastRenderedPageBreak/>
        <w:t>Functions</w:t>
      </w:r>
      <w:r>
        <w:t>:</w:t>
      </w:r>
    </w:p>
    <w:p w14:paraId="0D5094C0" w14:textId="77777777" w:rsidR="00154282" w:rsidRDefault="00C07214" w:rsidP="00154282">
      <w:pPr>
        <w:pStyle w:val="ListParagraph"/>
        <w:numPr>
          <w:ilvl w:val="2"/>
          <w:numId w:val="4"/>
        </w:numPr>
      </w:pPr>
      <w:r w:rsidRPr="00C07214">
        <w:t>Developing products</w:t>
      </w:r>
    </w:p>
    <w:p w14:paraId="67674FF5" w14:textId="77777777" w:rsidR="00C07214" w:rsidRDefault="00C07214" w:rsidP="00154282">
      <w:pPr>
        <w:pStyle w:val="ListParagraph"/>
        <w:numPr>
          <w:ilvl w:val="2"/>
          <w:numId w:val="4"/>
        </w:numPr>
      </w:pPr>
      <w:r w:rsidRPr="00C07214">
        <w:t>Pricing</w:t>
      </w:r>
    </w:p>
    <w:p w14:paraId="01734B6A" w14:textId="77777777" w:rsidR="00C07214" w:rsidRDefault="00C07214" w:rsidP="00C07214">
      <w:pPr>
        <w:pStyle w:val="ListParagraph"/>
        <w:numPr>
          <w:ilvl w:val="3"/>
          <w:numId w:val="4"/>
        </w:numPr>
      </w:pPr>
      <w:r w:rsidRPr="00C07214">
        <w:t>determined based on a product’s unit cost</w:t>
      </w:r>
    </w:p>
    <w:p w14:paraId="3F20DA14" w14:textId="77777777" w:rsidR="00C07214" w:rsidRDefault="00C07214" w:rsidP="00C07214">
      <w:pPr>
        <w:pStyle w:val="ListParagraph"/>
        <w:numPr>
          <w:ilvl w:val="3"/>
          <w:numId w:val="4"/>
        </w:numPr>
      </w:pPr>
      <w:r>
        <w:t>Requires information A/F, and SCM data</w:t>
      </w:r>
    </w:p>
    <w:p w14:paraId="6A5B106C" w14:textId="77777777" w:rsidR="00C07214" w:rsidRDefault="00C07214" w:rsidP="00154282">
      <w:pPr>
        <w:pStyle w:val="ListParagraph"/>
        <w:numPr>
          <w:ilvl w:val="2"/>
          <w:numId w:val="4"/>
        </w:numPr>
      </w:pPr>
      <w:r w:rsidRPr="00C07214">
        <w:t>Promoting</w:t>
      </w:r>
    </w:p>
    <w:p w14:paraId="4291FEC3" w14:textId="77777777" w:rsidR="00C07214" w:rsidRDefault="00C07214" w:rsidP="00C07214">
      <w:pPr>
        <w:pStyle w:val="ListParagraph"/>
        <w:numPr>
          <w:ilvl w:val="2"/>
          <w:numId w:val="4"/>
        </w:numPr>
      </w:pPr>
      <w:r w:rsidRPr="00C07214">
        <w:t>Taking orders</w:t>
      </w:r>
    </w:p>
    <w:p w14:paraId="75E75E85" w14:textId="77777777" w:rsidR="00C07214" w:rsidRDefault="00C07214" w:rsidP="00C07214">
      <w:pPr>
        <w:pStyle w:val="ListParagraph"/>
        <w:numPr>
          <w:ilvl w:val="2"/>
          <w:numId w:val="4"/>
        </w:numPr>
      </w:pPr>
      <w:r w:rsidRPr="00C07214">
        <w:t>sales forecast</w:t>
      </w:r>
    </w:p>
    <w:p w14:paraId="482212CC" w14:textId="77777777" w:rsidR="00C07214" w:rsidRDefault="00C07214" w:rsidP="00C07214">
      <w:pPr>
        <w:pStyle w:val="ListParagraph"/>
        <w:numPr>
          <w:ilvl w:val="1"/>
          <w:numId w:val="4"/>
        </w:numPr>
      </w:pPr>
      <w:r w:rsidRPr="00C07214">
        <w:t>Needs information from all areas</w:t>
      </w:r>
    </w:p>
    <w:p w14:paraId="5E37E6F6" w14:textId="77777777" w:rsidR="00C07214" w:rsidRDefault="00C07214" w:rsidP="00C07214">
      <w:pPr>
        <w:pStyle w:val="ListParagraph"/>
        <w:numPr>
          <w:ilvl w:val="1"/>
          <w:numId w:val="4"/>
        </w:numPr>
      </w:pPr>
      <w:r w:rsidRPr="00C07214">
        <w:t>Inputs</w:t>
      </w:r>
    </w:p>
    <w:p w14:paraId="21A456D1" w14:textId="77777777" w:rsidR="00C07214" w:rsidRDefault="00C07214" w:rsidP="00C07214">
      <w:pPr>
        <w:pStyle w:val="ListParagraph"/>
        <w:numPr>
          <w:ilvl w:val="2"/>
          <w:numId w:val="4"/>
        </w:numPr>
      </w:pPr>
      <w:r>
        <w:t>Customer data</w:t>
      </w:r>
    </w:p>
    <w:p w14:paraId="38A35589" w14:textId="77777777" w:rsidR="00C07214" w:rsidRDefault="00C07214" w:rsidP="00C07214">
      <w:pPr>
        <w:pStyle w:val="ListParagraph"/>
        <w:numPr>
          <w:ilvl w:val="2"/>
          <w:numId w:val="4"/>
        </w:numPr>
      </w:pPr>
      <w:r>
        <w:t>Order data</w:t>
      </w:r>
    </w:p>
    <w:p w14:paraId="6D1538CA" w14:textId="77777777" w:rsidR="00C07214" w:rsidRDefault="00C07214" w:rsidP="00C07214">
      <w:pPr>
        <w:pStyle w:val="ListParagraph"/>
        <w:numPr>
          <w:ilvl w:val="2"/>
          <w:numId w:val="4"/>
        </w:numPr>
      </w:pPr>
      <w:r>
        <w:t>Sales trend data</w:t>
      </w:r>
    </w:p>
    <w:p w14:paraId="62309D49" w14:textId="77777777" w:rsidR="00C07214" w:rsidRDefault="00C07214" w:rsidP="00C07214">
      <w:pPr>
        <w:pStyle w:val="ListParagraph"/>
        <w:numPr>
          <w:ilvl w:val="2"/>
          <w:numId w:val="4"/>
        </w:numPr>
      </w:pPr>
      <w:r>
        <w:t>Per-unit cost</w:t>
      </w:r>
    </w:p>
    <w:p w14:paraId="7E0ED5C1" w14:textId="77777777" w:rsidR="00C07214" w:rsidRDefault="00C07214" w:rsidP="00C07214">
      <w:pPr>
        <w:pStyle w:val="ListParagraph"/>
        <w:numPr>
          <w:ilvl w:val="2"/>
          <w:numId w:val="4"/>
        </w:numPr>
      </w:pPr>
      <w:r>
        <w:t>Company travel expense policy</w:t>
      </w:r>
    </w:p>
    <w:p w14:paraId="1A2B3DF5" w14:textId="77777777" w:rsidR="00C07214" w:rsidRDefault="00C07214" w:rsidP="00C07214">
      <w:pPr>
        <w:pStyle w:val="ListParagraph"/>
        <w:numPr>
          <w:ilvl w:val="1"/>
          <w:numId w:val="4"/>
        </w:numPr>
      </w:pPr>
      <w:r w:rsidRPr="00C07214">
        <w:t>Outputs</w:t>
      </w:r>
    </w:p>
    <w:p w14:paraId="07F4A8C3" w14:textId="77777777" w:rsidR="00C07214" w:rsidRDefault="00C07214" w:rsidP="00C07214">
      <w:pPr>
        <w:pStyle w:val="ListParagraph"/>
        <w:numPr>
          <w:ilvl w:val="2"/>
          <w:numId w:val="4"/>
        </w:numPr>
      </w:pPr>
      <w:r>
        <w:t>Sales strategies</w:t>
      </w:r>
    </w:p>
    <w:p w14:paraId="4FFB02A0" w14:textId="77777777" w:rsidR="00C07214" w:rsidRDefault="00C07214" w:rsidP="00C07214">
      <w:pPr>
        <w:pStyle w:val="ListParagraph"/>
        <w:numPr>
          <w:ilvl w:val="2"/>
          <w:numId w:val="4"/>
        </w:numPr>
      </w:pPr>
      <w:r>
        <w:t>Product pricing</w:t>
      </w:r>
    </w:p>
    <w:p w14:paraId="6BA0A065" w14:textId="77777777" w:rsidR="00C07214" w:rsidRDefault="00C07214" w:rsidP="00C07214">
      <w:pPr>
        <w:pStyle w:val="ListParagraph"/>
        <w:numPr>
          <w:ilvl w:val="2"/>
          <w:numId w:val="4"/>
        </w:numPr>
      </w:pPr>
      <w:r>
        <w:t>Employment needs</w:t>
      </w:r>
    </w:p>
    <w:p w14:paraId="0C362E97" w14:textId="77777777" w:rsidR="00264F15" w:rsidRDefault="00264F15" w:rsidP="00264F15">
      <w:pPr>
        <w:pStyle w:val="ListParagraph"/>
        <w:numPr>
          <w:ilvl w:val="0"/>
          <w:numId w:val="4"/>
        </w:numPr>
      </w:pPr>
      <w:r>
        <w:t>Supply Chain Management (SCM)</w:t>
      </w:r>
    </w:p>
    <w:p w14:paraId="15A61FEA" w14:textId="302ADD58" w:rsidR="00C07214" w:rsidRDefault="00C07214" w:rsidP="00C07214">
      <w:pPr>
        <w:pStyle w:val="ListParagraph"/>
        <w:numPr>
          <w:ilvl w:val="1"/>
          <w:numId w:val="4"/>
        </w:numPr>
      </w:pPr>
      <w:r w:rsidRPr="00C07214">
        <w:t>Production plans based on information about product sales</w:t>
      </w:r>
      <w:r>
        <w:t xml:space="preserve"> from M/F</w:t>
      </w:r>
    </w:p>
    <w:p w14:paraId="777A4DC9" w14:textId="06B86E81" w:rsidR="004561F1" w:rsidRPr="004561F1" w:rsidRDefault="004561F1" w:rsidP="00C07214">
      <w:pPr>
        <w:pStyle w:val="ListParagraph"/>
        <w:numPr>
          <w:ilvl w:val="1"/>
          <w:numId w:val="4"/>
        </w:numPr>
      </w:pPr>
      <w:r>
        <w:rPr>
          <w:rFonts w:asciiTheme="minorEastAsia" w:eastAsiaTheme="minorEastAsia" w:hAnsiTheme="minorEastAsia"/>
          <w:lang w:eastAsia="zh-CN"/>
        </w:rPr>
        <w:t>M</w:t>
      </w:r>
      <w:r>
        <w:rPr>
          <w:rFonts w:asciiTheme="minorEastAsia" w:eastAsiaTheme="minorEastAsia" w:hAnsiTheme="minorEastAsia" w:hint="eastAsia"/>
          <w:lang w:eastAsia="zh-CN"/>
        </w:rPr>
        <w:t>inimize</w:t>
      </w:r>
      <w:r>
        <w:rPr>
          <w:rFonts w:eastAsiaTheme="minorHAnsi"/>
          <w:lang w:val="en-US"/>
        </w:rPr>
        <w:t xml:space="preserve"> of stock</w:t>
      </w:r>
    </w:p>
    <w:p w14:paraId="6C7405D4" w14:textId="67062363" w:rsidR="004561F1" w:rsidRDefault="004561F1" w:rsidP="00C07214">
      <w:pPr>
        <w:pStyle w:val="ListParagraph"/>
        <w:numPr>
          <w:ilvl w:val="1"/>
          <w:numId w:val="4"/>
        </w:numPr>
      </w:pPr>
      <w:r w:rsidRPr="004561F1">
        <w:t xml:space="preserve">Provide data </w:t>
      </w:r>
      <w:r>
        <w:t>to</w:t>
      </w:r>
      <w:r w:rsidRPr="004561F1">
        <w:t xml:space="preserve"> Accounting and Finance</w:t>
      </w:r>
      <w:r>
        <w:t xml:space="preserve"> - </w:t>
      </w:r>
      <w:r w:rsidRPr="004561F1">
        <w:t>each resource was used</w:t>
      </w:r>
    </w:p>
    <w:p w14:paraId="71888718" w14:textId="7EA7BD09" w:rsidR="004561F1" w:rsidRDefault="004561F1" w:rsidP="004561F1">
      <w:pPr>
        <w:pStyle w:val="ListParagraph"/>
        <w:numPr>
          <w:ilvl w:val="1"/>
          <w:numId w:val="4"/>
        </w:numPr>
      </w:pPr>
      <w:r w:rsidRPr="004561F1">
        <w:t>Support the M/S function by</w:t>
      </w:r>
      <w:r>
        <w:t xml:space="preserve"> information about what has</w:t>
      </w:r>
      <w:r>
        <w:t xml:space="preserve"> </w:t>
      </w:r>
      <w:r>
        <w:t>been produced and shipped</w:t>
      </w:r>
      <w:r>
        <w:t xml:space="preserve"> – eg customer know where is my coffee</w:t>
      </w:r>
    </w:p>
    <w:p w14:paraId="040BF297" w14:textId="5505F15C" w:rsidR="004561F1" w:rsidRDefault="00552D52" w:rsidP="00552D52">
      <w:pPr>
        <w:pStyle w:val="ListParagraph"/>
        <w:numPr>
          <w:ilvl w:val="1"/>
          <w:numId w:val="4"/>
        </w:numPr>
      </w:pPr>
      <w:r w:rsidRPr="00552D52">
        <w:t>Inputs</w:t>
      </w:r>
    </w:p>
    <w:p w14:paraId="6171B0EE" w14:textId="77777777" w:rsidR="00552D52" w:rsidRDefault="00552D52" w:rsidP="00552D52">
      <w:pPr>
        <w:pStyle w:val="ListParagraph"/>
        <w:numPr>
          <w:ilvl w:val="2"/>
          <w:numId w:val="4"/>
        </w:numPr>
      </w:pPr>
      <w:r>
        <w:rPr>
          <w:rFonts w:hint="eastAsia"/>
        </w:rPr>
        <w:t>–</w:t>
      </w:r>
      <w:r>
        <w:t xml:space="preserve"> Product sales data</w:t>
      </w:r>
    </w:p>
    <w:p w14:paraId="619D7B57" w14:textId="77777777" w:rsidR="00552D52" w:rsidRDefault="00552D52" w:rsidP="00552D52">
      <w:pPr>
        <w:pStyle w:val="ListParagraph"/>
        <w:numPr>
          <w:ilvl w:val="2"/>
          <w:numId w:val="4"/>
        </w:numPr>
      </w:pPr>
      <w:r>
        <w:rPr>
          <w:rFonts w:hint="eastAsia"/>
        </w:rPr>
        <w:t>–</w:t>
      </w:r>
      <w:r>
        <w:t xml:space="preserve"> Production plans</w:t>
      </w:r>
    </w:p>
    <w:p w14:paraId="7191B37C" w14:textId="77777777" w:rsidR="00552D52" w:rsidRDefault="00552D52" w:rsidP="00552D52">
      <w:pPr>
        <w:pStyle w:val="ListParagraph"/>
        <w:numPr>
          <w:ilvl w:val="2"/>
          <w:numId w:val="4"/>
        </w:numPr>
      </w:pPr>
      <w:r>
        <w:rPr>
          <w:rFonts w:hint="eastAsia"/>
        </w:rPr>
        <w:t>–</w:t>
      </w:r>
      <w:r>
        <w:t xml:space="preserve"> Inventory levels</w:t>
      </w:r>
    </w:p>
    <w:p w14:paraId="600927B8" w14:textId="6E991C3D" w:rsidR="00552D52" w:rsidRDefault="00552D52" w:rsidP="00552D52">
      <w:pPr>
        <w:pStyle w:val="ListParagraph"/>
        <w:numPr>
          <w:ilvl w:val="2"/>
          <w:numId w:val="4"/>
        </w:numPr>
      </w:pPr>
      <w:r>
        <w:rPr>
          <w:rFonts w:hint="eastAsia"/>
        </w:rPr>
        <w:t>–</w:t>
      </w:r>
      <w:r>
        <w:t xml:space="preserve"> Layoff and recall company policy</w:t>
      </w:r>
    </w:p>
    <w:p w14:paraId="02DD3132" w14:textId="52CC99AF" w:rsidR="00552D52" w:rsidRDefault="00552D52" w:rsidP="00552D52">
      <w:pPr>
        <w:pStyle w:val="ListParagraph"/>
        <w:numPr>
          <w:ilvl w:val="1"/>
          <w:numId w:val="4"/>
        </w:numPr>
      </w:pPr>
      <w:r w:rsidRPr="00552D52">
        <w:t>Outputs</w:t>
      </w:r>
    </w:p>
    <w:p w14:paraId="6E496A87" w14:textId="77777777" w:rsidR="00552D52" w:rsidRDefault="00552D52" w:rsidP="00552D52">
      <w:pPr>
        <w:pStyle w:val="ListParagraph"/>
        <w:numPr>
          <w:ilvl w:val="2"/>
          <w:numId w:val="4"/>
        </w:numPr>
      </w:pPr>
      <w:r>
        <w:rPr>
          <w:rFonts w:hint="eastAsia"/>
        </w:rPr>
        <w:t>–</w:t>
      </w:r>
      <w:r>
        <w:t xml:space="preserve"> Raw material orders</w:t>
      </w:r>
    </w:p>
    <w:p w14:paraId="1188B83A" w14:textId="77777777" w:rsidR="00552D52" w:rsidRDefault="00552D52" w:rsidP="00552D52">
      <w:pPr>
        <w:pStyle w:val="ListParagraph"/>
        <w:numPr>
          <w:ilvl w:val="2"/>
          <w:numId w:val="4"/>
        </w:numPr>
      </w:pPr>
      <w:r>
        <w:rPr>
          <w:rFonts w:hint="eastAsia"/>
        </w:rPr>
        <w:t>–</w:t>
      </w:r>
      <w:r>
        <w:t xml:space="preserve"> Packaging orders</w:t>
      </w:r>
    </w:p>
    <w:p w14:paraId="45105439" w14:textId="77777777" w:rsidR="00552D52" w:rsidRDefault="00552D52" w:rsidP="00552D52">
      <w:pPr>
        <w:pStyle w:val="ListParagraph"/>
        <w:numPr>
          <w:ilvl w:val="2"/>
          <w:numId w:val="4"/>
        </w:numPr>
      </w:pPr>
      <w:r>
        <w:rPr>
          <w:rFonts w:hint="eastAsia"/>
        </w:rPr>
        <w:t>–</w:t>
      </w:r>
      <w:r>
        <w:t xml:space="preserve"> Resource expenditure data</w:t>
      </w:r>
    </w:p>
    <w:p w14:paraId="1E7BEFAB" w14:textId="77777777" w:rsidR="00552D52" w:rsidRDefault="00552D52" w:rsidP="00552D52">
      <w:pPr>
        <w:pStyle w:val="ListParagraph"/>
        <w:numPr>
          <w:ilvl w:val="2"/>
          <w:numId w:val="4"/>
        </w:numPr>
      </w:pPr>
      <w:r>
        <w:rPr>
          <w:rFonts w:hint="eastAsia"/>
        </w:rPr>
        <w:t>–</w:t>
      </w:r>
      <w:r>
        <w:t xml:space="preserve"> Production and inventory reports</w:t>
      </w:r>
    </w:p>
    <w:p w14:paraId="0E30BE4C" w14:textId="6862CA68" w:rsidR="00552D52" w:rsidRDefault="00552D52" w:rsidP="00552D52">
      <w:pPr>
        <w:pStyle w:val="ListParagraph"/>
        <w:numPr>
          <w:ilvl w:val="2"/>
          <w:numId w:val="4"/>
        </w:numPr>
      </w:pPr>
      <w:r>
        <w:rPr>
          <w:rFonts w:hint="eastAsia"/>
        </w:rPr>
        <w:t>–</w:t>
      </w:r>
      <w:r>
        <w:t xml:space="preserve"> Hiring information</w:t>
      </w:r>
    </w:p>
    <w:p w14:paraId="30FBE999" w14:textId="4AB0E099" w:rsidR="00552D52" w:rsidRDefault="00552D52" w:rsidP="00552D52">
      <w:pPr>
        <w:pStyle w:val="ListParagraph"/>
        <w:numPr>
          <w:ilvl w:val="1"/>
          <w:numId w:val="4"/>
        </w:numPr>
      </w:pPr>
      <w:r w:rsidRPr="00552D52">
        <w:lastRenderedPageBreak/>
        <w:drawing>
          <wp:inline distT="0" distB="0" distL="0" distR="0" wp14:anchorId="7EA51955" wp14:editId="0D42D374">
            <wp:extent cx="3864634" cy="2850735"/>
            <wp:effectExtent l="0" t="0" r="254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81154" cy="2862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30B4F" w14:textId="65294A99" w:rsidR="00264F15" w:rsidRDefault="00264F15" w:rsidP="00264F15">
      <w:pPr>
        <w:pStyle w:val="ListParagraph"/>
        <w:numPr>
          <w:ilvl w:val="0"/>
          <w:numId w:val="4"/>
        </w:numPr>
      </w:pPr>
      <w:r>
        <w:t>Accounting and Finance (A/F)</w:t>
      </w:r>
    </w:p>
    <w:p w14:paraId="7C1FCC1C" w14:textId="7F6EB406" w:rsidR="00552D52" w:rsidRDefault="00552D52" w:rsidP="00552D52">
      <w:pPr>
        <w:pStyle w:val="ListParagraph"/>
        <w:numPr>
          <w:ilvl w:val="1"/>
          <w:numId w:val="4"/>
        </w:numPr>
      </w:pPr>
      <w:r w:rsidRPr="00552D52">
        <w:t>Recording raw data about transactions</w:t>
      </w:r>
      <w:r>
        <w:t>-</w:t>
      </w:r>
      <w:r w:rsidRPr="00552D52">
        <w:t xml:space="preserve"> </w:t>
      </w:r>
      <w:r w:rsidRPr="00552D52">
        <w:t>material purchases, payroll, and receipt of cash</w:t>
      </w:r>
    </w:p>
    <w:p w14:paraId="54FD369A" w14:textId="1C9EE7F5" w:rsidR="00552D52" w:rsidRDefault="00552D52" w:rsidP="00552D52">
      <w:pPr>
        <w:pStyle w:val="ListParagraph"/>
        <w:numPr>
          <w:ilvl w:val="1"/>
          <w:numId w:val="4"/>
        </w:numPr>
      </w:pPr>
      <w:r w:rsidRPr="00552D52">
        <w:t>Raw data:</w:t>
      </w:r>
      <w:r>
        <w:t xml:space="preserve"> </w:t>
      </w:r>
      <w:r w:rsidRPr="00552D52">
        <w:t>Numbers collected from sales</w:t>
      </w:r>
      <w:r w:rsidRPr="00552D52">
        <w:t xml:space="preserve"> </w:t>
      </w:r>
      <w:r>
        <w:t>without any manipulation, calculation, or arrangement for</w:t>
      </w:r>
      <w:r>
        <w:t xml:space="preserve"> </w:t>
      </w:r>
      <w:r>
        <w:t>presentation</w:t>
      </w:r>
    </w:p>
    <w:p w14:paraId="173573C1" w14:textId="23D284DB" w:rsidR="00552D52" w:rsidRDefault="00552D52" w:rsidP="00552D52">
      <w:pPr>
        <w:pStyle w:val="ListParagraph"/>
        <w:numPr>
          <w:ilvl w:val="1"/>
          <w:numId w:val="4"/>
        </w:numPr>
      </w:pPr>
      <w:r w:rsidRPr="00552D52">
        <w:t>R</w:t>
      </w:r>
      <w:r w:rsidRPr="00552D52">
        <w:t>ecords</w:t>
      </w:r>
      <w:r>
        <w:t xml:space="preserve"> </w:t>
      </w:r>
      <w:r w:rsidRPr="00552D52">
        <w:t>important component of sales forecast</w:t>
      </w:r>
    </w:p>
    <w:p w14:paraId="5E3F920F" w14:textId="2C7E8B0F" w:rsidR="00552D52" w:rsidRDefault="00552D52" w:rsidP="00552D52">
      <w:pPr>
        <w:pStyle w:val="ListParagraph"/>
        <w:numPr>
          <w:ilvl w:val="1"/>
          <w:numId w:val="4"/>
        </w:numPr>
      </w:pPr>
      <w:r>
        <w:t>making staffing decisions and in</w:t>
      </w:r>
      <w:r>
        <w:t xml:space="preserve"> </w:t>
      </w:r>
      <w:r>
        <w:t>production planning</w:t>
      </w:r>
    </w:p>
    <w:p w14:paraId="0DA9881B" w14:textId="07931A33" w:rsidR="00552D52" w:rsidRDefault="00552D52" w:rsidP="00552D52">
      <w:pPr>
        <w:pStyle w:val="ListParagraph"/>
        <w:numPr>
          <w:ilvl w:val="1"/>
          <w:numId w:val="4"/>
        </w:numPr>
      </w:pPr>
      <w:r w:rsidRPr="00552D52">
        <w:t>personnel</w:t>
      </w:r>
    </w:p>
    <w:p w14:paraId="3160C5CF" w14:textId="13AE158D" w:rsidR="00552D52" w:rsidRDefault="00552D52" w:rsidP="00552D52">
      <w:pPr>
        <w:pStyle w:val="ListParagraph"/>
        <w:numPr>
          <w:ilvl w:val="2"/>
          <w:numId w:val="4"/>
        </w:numPr>
      </w:pPr>
      <w:r w:rsidRPr="00552D52">
        <w:t>Record</w:t>
      </w:r>
      <w:r>
        <w:t xml:space="preserve"> </w:t>
      </w:r>
      <w:r w:rsidRPr="00552D52">
        <w:t>transactions</w:t>
      </w:r>
    </w:p>
    <w:p w14:paraId="187D7494" w14:textId="47E7D73D" w:rsidR="00552D52" w:rsidRDefault="00552D52" w:rsidP="00552D52">
      <w:pPr>
        <w:pStyle w:val="ListParagraph"/>
        <w:numPr>
          <w:ilvl w:val="2"/>
          <w:numId w:val="4"/>
        </w:numPr>
      </w:pPr>
      <w:r>
        <w:t>Record accounts payable when raw materials are purchased and</w:t>
      </w:r>
      <w:r>
        <w:t xml:space="preserve"> </w:t>
      </w:r>
      <w:r>
        <w:t>cash outflows</w:t>
      </w:r>
    </w:p>
    <w:p w14:paraId="243929B6" w14:textId="72041A58" w:rsidR="00552D52" w:rsidRDefault="00552D52" w:rsidP="00552D52">
      <w:pPr>
        <w:pStyle w:val="ListParagraph"/>
        <w:numPr>
          <w:ilvl w:val="2"/>
          <w:numId w:val="4"/>
        </w:numPr>
      </w:pPr>
      <w:r w:rsidRPr="00552D52">
        <w:t>Summarize transaction</w:t>
      </w:r>
      <w:r>
        <w:t xml:space="preserve"> </w:t>
      </w:r>
      <w:r w:rsidRPr="00552D52">
        <w:t>prepare reports</w:t>
      </w:r>
    </w:p>
    <w:p w14:paraId="22738AF2" w14:textId="1CC086B9" w:rsidR="00552D52" w:rsidRDefault="00552D52" w:rsidP="00552D52">
      <w:pPr>
        <w:pStyle w:val="ListParagraph"/>
        <w:numPr>
          <w:ilvl w:val="1"/>
          <w:numId w:val="4"/>
        </w:numPr>
      </w:pPr>
      <w:r w:rsidRPr="00552D52">
        <w:t>Inputs</w:t>
      </w:r>
    </w:p>
    <w:p w14:paraId="4FE726D6" w14:textId="77777777" w:rsidR="00552D52" w:rsidRDefault="00552D52" w:rsidP="00552D52">
      <w:pPr>
        <w:pStyle w:val="ListParagraph"/>
        <w:numPr>
          <w:ilvl w:val="2"/>
          <w:numId w:val="4"/>
        </w:numPr>
      </w:pPr>
      <w:r>
        <w:rPr>
          <w:rFonts w:hint="eastAsia"/>
        </w:rPr>
        <w:t>–</w:t>
      </w:r>
      <w:r>
        <w:t xml:space="preserve"> Payments from customers</w:t>
      </w:r>
    </w:p>
    <w:p w14:paraId="71C9ACD8" w14:textId="77777777" w:rsidR="00552D52" w:rsidRDefault="00552D52" w:rsidP="00552D52">
      <w:pPr>
        <w:pStyle w:val="ListParagraph"/>
        <w:numPr>
          <w:ilvl w:val="2"/>
          <w:numId w:val="4"/>
        </w:numPr>
      </w:pPr>
      <w:r>
        <w:rPr>
          <w:rFonts w:hint="eastAsia"/>
        </w:rPr>
        <w:t>–</w:t>
      </w:r>
      <w:r>
        <w:t xml:space="preserve"> Accounts receivable data</w:t>
      </w:r>
    </w:p>
    <w:p w14:paraId="60F8BC40" w14:textId="77777777" w:rsidR="00552D52" w:rsidRDefault="00552D52" w:rsidP="00552D52">
      <w:pPr>
        <w:pStyle w:val="ListParagraph"/>
        <w:numPr>
          <w:ilvl w:val="2"/>
          <w:numId w:val="4"/>
        </w:numPr>
      </w:pPr>
      <w:r>
        <w:rPr>
          <w:rFonts w:hint="eastAsia"/>
        </w:rPr>
        <w:t>–</w:t>
      </w:r>
      <w:r>
        <w:t xml:space="preserve"> Accounts payable data</w:t>
      </w:r>
    </w:p>
    <w:p w14:paraId="415ABEBD" w14:textId="77777777" w:rsidR="00552D52" w:rsidRDefault="00552D52" w:rsidP="00552D52">
      <w:pPr>
        <w:pStyle w:val="ListParagraph"/>
        <w:numPr>
          <w:ilvl w:val="2"/>
          <w:numId w:val="4"/>
        </w:numPr>
      </w:pPr>
      <w:r>
        <w:rPr>
          <w:rFonts w:hint="eastAsia"/>
        </w:rPr>
        <w:t>–</w:t>
      </w:r>
      <w:r>
        <w:t xml:space="preserve"> Sales data</w:t>
      </w:r>
    </w:p>
    <w:p w14:paraId="51542A2E" w14:textId="77777777" w:rsidR="00552D52" w:rsidRDefault="00552D52" w:rsidP="00552D52">
      <w:pPr>
        <w:pStyle w:val="ListParagraph"/>
        <w:numPr>
          <w:ilvl w:val="2"/>
          <w:numId w:val="4"/>
        </w:numPr>
      </w:pPr>
      <w:r>
        <w:rPr>
          <w:rFonts w:hint="eastAsia"/>
        </w:rPr>
        <w:t>–</w:t>
      </w:r>
      <w:r>
        <w:t xml:space="preserve"> Production and inventory data</w:t>
      </w:r>
    </w:p>
    <w:p w14:paraId="20FD2DF1" w14:textId="3730C983" w:rsidR="00552D52" w:rsidRDefault="00552D52" w:rsidP="00552D52">
      <w:pPr>
        <w:pStyle w:val="ListParagraph"/>
        <w:numPr>
          <w:ilvl w:val="2"/>
          <w:numId w:val="4"/>
        </w:numPr>
      </w:pPr>
      <w:r>
        <w:rPr>
          <w:rFonts w:hint="eastAsia"/>
        </w:rPr>
        <w:t>–</w:t>
      </w:r>
      <w:r>
        <w:t xml:space="preserve"> Payroll and expense data</w:t>
      </w:r>
    </w:p>
    <w:p w14:paraId="65AF7197" w14:textId="3317BA12" w:rsidR="00552D52" w:rsidRDefault="00552D52" w:rsidP="00552D52">
      <w:pPr>
        <w:pStyle w:val="ListParagraph"/>
        <w:numPr>
          <w:ilvl w:val="1"/>
          <w:numId w:val="4"/>
        </w:numPr>
      </w:pPr>
      <w:r w:rsidRPr="00552D52">
        <w:t>Outputs</w:t>
      </w:r>
    </w:p>
    <w:p w14:paraId="17CD0158" w14:textId="77777777" w:rsidR="00552D52" w:rsidRDefault="00552D52" w:rsidP="00552D52">
      <w:pPr>
        <w:pStyle w:val="ListParagraph"/>
        <w:numPr>
          <w:ilvl w:val="2"/>
          <w:numId w:val="4"/>
        </w:numPr>
      </w:pPr>
      <w:r>
        <w:rPr>
          <w:rFonts w:hint="eastAsia"/>
        </w:rPr>
        <w:t>–</w:t>
      </w:r>
      <w:r>
        <w:t xml:space="preserve"> Payments to suppliers</w:t>
      </w:r>
    </w:p>
    <w:p w14:paraId="2EB94325" w14:textId="77777777" w:rsidR="00552D52" w:rsidRDefault="00552D52" w:rsidP="00552D52">
      <w:pPr>
        <w:pStyle w:val="ListParagraph"/>
        <w:numPr>
          <w:ilvl w:val="2"/>
          <w:numId w:val="4"/>
        </w:numPr>
      </w:pPr>
      <w:r>
        <w:rPr>
          <w:rFonts w:hint="eastAsia"/>
        </w:rPr>
        <w:t>–</w:t>
      </w:r>
      <w:r>
        <w:t xml:space="preserve"> Financial reports</w:t>
      </w:r>
    </w:p>
    <w:p w14:paraId="304A0B0C" w14:textId="7DD0CE00" w:rsidR="00552D52" w:rsidRDefault="00552D52" w:rsidP="00552D52">
      <w:pPr>
        <w:pStyle w:val="ListParagraph"/>
        <w:numPr>
          <w:ilvl w:val="2"/>
          <w:numId w:val="4"/>
        </w:numPr>
      </w:pPr>
      <w:r>
        <w:rPr>
          <w:rFonts w:hint="eastAsia"/>
        </w:rPr>
        <w:t>–</w:t>
      </w:r>
      <w:r>
        <w:t xml:space="preserve"> Customer credit data</w:t>
      </w:r>
    </w:p>
    <w:p w14:paraId="4E7BC172" w14:textId="552394C9" w:rsidR="002D52B4" w:rsidRDefault="002D52B4" w:rsidP="002D52B4">
      <w:pPr>
        <w:pStyle w:val="ListParagraph"/>
        <w:numPr>
          <w:ilvl w:val="1"/>
          <w:numId w:val="4"/>
        </w:numPr>
      </w:pPr>
      <w:r w:rsidRPr="002D52B4">
        <w:lastRenderedPageBreak/>
        <w:drawing>
          <wp:inline distT="0" distB="0" distL="0" distR="0" wp14:anchorId="510FD848" wp14:editId="31F00AA4">
            <wp:extent cx="3927976" cy="299336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33949" cy="2997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58B1F" w14:textId="57B6CF1F" w:rsidR="00264F15" w:rsidRDefault="00264F15" w:rsidP="00264F15">
      <w:pPr>
        <w:pStyle w:val="ListParagraph"/>
        <w:numPr>
          <w:ilvl w:val="0"/>
          <w:numId w:val="4"/>
        </w:numPr>
      </w:pPr>
      <w:r>
        <w:t>Human Resources (HR)</w:t>
      </w:r>
    </w:p>
    <w:p w14:paraId="1B34CB21" w14:textId="0E0141FA" w:rsidR="002D52B4" w:rsidRDefault="002D52B4" w:rsidP="002D52B4">
      <w:pPr>
        <w:pStyle w:val="ListParagraph"/>
        <w:numPr>
          <w:ilvl w:val="1"/>
          <w:numId w:val="4"/>
        </w:numPr>
      </w:pPr>
      <w:r w:rsidRPr="002D52B4">
        <w:t>Recruit, train, evaluate, and compensate employees</w:t>
      </w:r>
    </w:p>
    <w:p w14:paraId="614CD934" w14:textId="7198861A" w:rsidR="002D52B4" w:rsidRDefault="002D52B4" w:rsidP="002D52B4">
      <w:pPr>
        <w:pStyle w:val="ListParagraph"/>
        <w:numPr>
          <w:ilvl w:val="1"/>
          <w:numId w:val="4"/>
        </w:numPr>
      </w:pPr>
      <w:r w:rsidRPr="002D52B4">
        <w:t>uses sales forecasts</w:t>
      </w:r>
      <w:r>
        <w:t xml:space="preserve"> </w:t>
      </w:r>
      <w:r>
        <w:t>to</w:t>
      </w:r>
      <w:r>
        <w:t xml:space="preserve"> </w:t>
      </w:r>
      <w:r>
        <w:t>plan personnel needs</w:t>
      </w:r>
    </w:p>
    <w:p w14:paraId="035D7D8C" w14:textId="69AE098A" w:rsidR="002D52B4" w:rsidRDefault="002D52B4" w:rsidP="002D52B4">
      <w:pPr>
        <w:pStyle w:val="ListParagraph"/>
        <w:numPr>
          <w:ilvl w:val="1"/>
          <w:numId w:val="4"/>
        </w:numPr>
      </w:pPr>
      <w:r>
        <w:t>Tasks related to employee hiring, benefits, training, and government</w:t>
      </w:r>
      <w:r>
        <w:t xml:space="preserve"> </w:t>
      </w:r>
      <w:r>
        <w:t>compliance</w:t>
      </w:r>
    </w:p>
    <w:p w14:paraId="54B0DF41" w14:textId="2A182642" w:rsidR="002D52B4" w:rsidRDefault="002D52B4" w:rsidP="002D52B4">
      <w:pPr>
        <w:pStyle w:val="ListParagraph"/>
        <w:numPr>
          <w:ilvl w:val="1"/>
          <w:numId w:val="4"/>
        </w:numPr>
      </w:pPr>
      <w:r w:rsidRPr="002D52B4">
        <w:t>accurate forecasts of personnel needs</w:t>
      </w:r>
    </w:p>
    <w:p w14:paraId="7B808D76" w14:textId="3991B9B8" w:rsidR="002D52B4" w:rsidRDefault="002D52B4" w:rsidP="002D52B4">
      <w:pPr>
        <w:pStyle w:val="ListParagraph"/>
        <w:numPr>
          <w:ilvl w:val="1"/>
          <w:numId w:val="4"/>
        </w:numPr>
      </w:pPr>
      <w:r w:rsidRPr="002D52B4">
        <w:t>know what skills are needed to perform a particular job</w:t>
      </w:r>
    </w:p>
    <w:p w14:paraId="268E8EA7" w14:textId="4A734E72" w:rsidR="002D52B4" w:rsidRDefault="002D52B4" w:rsidP="002D52B4">
      <w:pPr>
        <w:pStyle w:val="ListParagraph"/>
        <w:numPr>
          <w:ilvl w:val="1"/>
          <w:numId w:val="4"/>
        </w:numPr>
      </w:pPr>
      <w:r w:rsidRPr="002D52B4">
        <w:t>Inputs</w:t>
      </w:r>
    </w:p>
    <w:p w14:paraId="35CE801B" w14:textId="77777777" w:rsidR="002D52B4" w:rsidRDefault="002D52B4" w:rsidP="002D52B4">
      <w:pPr>
        <w:pStyle w:val="ListParagraph"/>
        <w:numPr>
          <w:ilvl w:val="2"/>
          <w:numId w:val="4"/>
        </w:numPr>
      </w:pPr>
      <w:r>
        <w:rPr>
          <w:rFonts w:hint="eastAsia"/>
        </w:rPr>
        <w:t>–</w:t>
      </w:r>
      <w:r>
        <w:t xml:space="preserve"> Personnel forecasts</w:t>
      </w:r>
    </w:p>
    <w:p w14:paraId="449548ED" w14:textId="256808CC" w:rsidR="002D52B4" w:rsidRDefault="002D52B4" w:rsidP="002D52B4">
      <w:pPr>
        <w:pStyle w:val="ListParagraph"/>
        <w:numPr>
          <w:ilvl w:val="2"/>
          <w:numId w:val="4"/>
        </w:numPr>
      </w:pPr>
      <w:r>
        <w:rPr>
          <w:rFonts w:hint="eastAsia"/>
        </w:rPr>
        <w:t>–</w:t>
      </w:r>
      <w:r>
        <w:t xml:space="preserve"> Skills data</w:t>
      </w:r>
    </w:p>
    <w:p w14:paraId="23264D22" w14:textId="073CEB12" w:rsidR="002D52B4" w:rsidRDefault="002D52B4" w:rsidP="002D52B4">
      <w:pPr>
        <w:pStyle w:val="ListParagraph"/>
        <w:numPr>
          <w:ilvl w:val="1"/>
          <w:numId w:val="4"/>
        </w:numPr>
      </w:pPr>
      <w:r w:rsidRPr="002D52B4">
        <w:t>Outputs</w:t>
      </w:r>
    </w:p>
    <w:p w14:paraId="26E93225" w14:textId="77777777" w:rsidR="002D52B4" w:rsidRDefault="002D52B4" w:rsidP="002D52B4">
      <w:pPr>
        <w:pStyle w:val="ListParagraph"/>
        <w:numPr>
          <w:ilvl w:val="2"/>
          <w:numId w:val="4"/>
        </w:numPr>
      </w:pPr>
      <w:r>
        <w:rPr>
          <w:rFonts w:hint="eastAsia"/>
        </w:rPr>
        <w:t>–</w:t>
      </w:r>
      <w:r>
        <w:t xml:space="preserve"> Regulation compliance</w:t>
      </w:r>
    </w:p>
    <w:p w14:paraId="5B358816" w14:textId="77777777" w:rsidR="002D52B4" w:rsidRDefault="002D52B4" w:rsidP="002D52B4">
      <w:pPr>
        <w:pStyle w:val="ListParagraph"/>
        <w:numPr>
          <w:ilvl w:val="2"/>
          <w:numId w:val="4"/>
        </w:numPr>
      </w:pPr>
      <w:r>
        <w:rPr>
          <w:rFonts w:hint="eastAsia"/>
        </w:rPr>
        <w:t>–</w:t>
      </w:r>
      <w:r>
        <w:t xml:space="preserve"> Employee training and certification</w:t>
      </w:r>
    </w:p>
    <w:p w14:paraId="2FB29B3F" w14:textId="77777777" w:rsidR="002D52B4" w:rsidRDefault="002D52B4" w:rsidP="002D52B4">
      <w:pPr>
        <w:pStyle w:val="ListParagraph"/>
        <w:numPr>
          <w:ilvl w:val="2"/>
          <w:numId w:val="4"/>
        </w:numPr>
      </w:pPr>
      <w:r>
        <w:rPr>
          <w:rFonts w:hint="eastAsia"/>
        </w:rPr>
        <w:t>–</w:t>
      </w:r>
      <w:r>
        <w:t xml:space="preserve"> Skills database</w:t>
      </w:r>
    </w:p>
    <w:p w14:paraId="4712BEF2" w14:textId="31E3348B" w:rsidR="002D52B4" w:rsidRDefault="002D52B4" w:rsidP="002D52B4">
      <w:pPr>
        <w:pStyle w:val="ListParagraph"/>
        <w:numPr>
          <w:ilvl w:val="2"/>
          <w:numId w:val="4"/>
        </w:numPr>
      </w:pPr>
      <w:r>
        <w:rPr>
          <w:rFonts w:hint="eastAsia"/>
        </w:rPr>
        <w:t>–</w:t>
      </w:r>
      <w:r>
        <w:t xml:space="preserve"> Employee evaluation and compensation</w:t>
      </w:r>
    </w:p>
    <w:p w14:paraId="74637D0D" w14:textId="2587DF5C" w:rsidR="002D52B4" w:rsidRDefault="002D52B4" w:rsidP="002D52B4">
      <w:pPr>
        <w:pStyle w:val="ListParagraph"/>
        <w:numPr>
          <w:ilvl w:val="1"/>
          <w:numId w:val="4"/>
        </w:numPr>
      </w:pPr>
      <w:r w:rsidRPr="002D52B4">
        <w:drawing>
          <wp:inline distT="0" distB="0" distL="0" distR="0" wp14:anchorId="6890A150" wp14:editId="175D18D7">
            <wp:extent cx="4088278" cy="2854457"/>
            <wp:effectExtent l="0" t="0" r="762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99820" cy="286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F43EF" w14:textId="529B9BED" w:rsidR="00552D52" w:rsidRDefault="00552D52" w:rsidP="00552D52">
      <w:pPr>
        <w:ind w:left="360"/>
      </w:pPr>
      <w:r w:rsidRPr="00552D52">
        <w:lastRenderedPageBreak/>
        <w:drawing>
          <wp:inline distT="0" distB="0" distL="0" distR="0" wp14:anchorId="36B9C30B" wp14:editId="0F7C3EB6">
            <wp:extent cx="5639587" cy="140989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39587" cy="1409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711A9" w14:textId="77777777" w:rsidR="008E764E" w:rsidRDefault="008E764E" w:rsidP="008E764E">
      <w:pPr>
        <w:ind w:left="360"/>
      </w:pPr>
      <w:r>
        <w:t>Functional areas are interdependent – Each requires data from the others</w:t>
      </w:r>
    </w:p>
    <w:p w14:paraId="7D1D3B5C" w14:textId="77777777" w:rsidR="008E764E" w:rsidRDefault="008E764E" w:rsidP="008E764E">
      <w:pPr>
        <w:ind w:left="360"/>
      </w:pPr>
      <w:r>
        <w:t>Better integration of functional areas improvements in communication, workflow</w:t>
      </w:r>
    </w:p>
    <w:p w14:paraId="657B36C0" w14:textId="77777777" w:rsidR="00264F15" w:rsidRDefault="00264F15" w:rsidP="00264F15">
      <w:r>
        <w:t>Business Functions - Activities specific to a functional area of operation</w:t>
      </w:r>
    </w:p>
    <w:p w14:paraId="42F0472E" w14:textId="77777777" w:rsidR="00264F15" w:rsidRDefault="008E764E" w:rsidP="00264F15">
      <w:pPr>
        <w:pStyle w:val="ListParagraph"/>
        <w:numPr>
          <w:ilvl w:val="0"/>
          <w:numId w:val="5"/>
        </w:numPr>
      </w:pPr>
      <w:r>
        <w:t xml:space="preserve">E.g. </w:t>
      </w:r>
      <w:r w:rsidR="00264F15" w:rsidRPr="00264F15">
        <w:t>Customer Relationship Management</w:t>
      </w:r>
    </w:p>
    <w:p w14:paraId="16E78AFA" w14:textId="77777777" w:rsidR="008E764E" w:rsidRDefault="008E764E" w:rsidP="008E764E">
      <w:pPr>
        <w:pStyle w:val="Heading2"/>
      </w:pPr>
      <w:r w:rsidRPr="008E764E">
        <w:t>Business Processes</w:t>
      </w:r>
    </w:p>
    <w:p w14:paraId="4BCB5570" w14:textId="77777777" w:rsidR="008E764E" w:rsidRDefault="008E764E" w:rsidP="008E764E">
      <w:r>
        <w:t>Collection of activities that takes input and creates an output that is of value to customer</w:t>
      </w:r>
    </w:p>
    <w:p w14:paraId="52998181" w14:textId="77777777" w:rsidR="008E764E" w:rsidRDefault="008E764E" w:rsidP="008E764E">
      <w:pPr>
        <w:pStyle w:val="ListParagraph"/>
        <w:numPr>
          <w:ilvl w:val="0"/>
          <w:numId w:val="5"/>
        </w:numPr>
      </w:pPr>
      <w:r>
        <w:t>Customer can be traditional external customer or internal customer</w:t>
      </w:r>
    </w:p>
    <w:p w14:paraId="660A0734" w14:textId="77777777" w:rsidR="004662E7" w:rsidRDefault="004662E7" w:rsidP="004662E7">
      <w:pPr>
        <w:pStyle w:val="ListParagraph"/>
        <w:numPr>
          <w:ilvl w:val="0"/>
          <w:numId w:val="5"/>
        </w:numPr>
      </w:pPr>
      <w:r>
        <w:t>helps managers to look at their organisation from the customer’s perspective</w:t>
      </w:r>
    </w:p>
    <w:p w14:paraId="29C351D3" w14:textId="77777777" w:rsidR="008E764E" w:rsidRDefault="00876319" w:rsidP="008E764E">
      <w:r w:rsidRPr="00876319">
        <w:rPr>
          <w:noProof/>
        </w:rPr>
        <w:drawing>
          <wp:inline distT="0" distB="0" distL="0" distR="0" wp14:anchorId="50CF399B" wp14:editId="38E1CBEC">
            <wp:extent cx="4576233" cy="2074667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12799" cy="209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6CFC3" w14:textId="77777777" w:rsidR="004662E7" w:rsidRDefault="004662E7" w:rsidP="004662E7">
      <w:pPr>
        <w:pStyle w:val="ListParagraph"/>
        <w:numPr>
          <w:ilvl w:val="0"/>
          <w:numId w:val="6"/>
        </w:numPr>
      </w:pPr>
      <w:r>
        <w:t>Businesses consider customer’s viewpoint in any transaction</w:t>
      </w:r>
    </w:p>
    <w:p w14:paraId="7CFD49F2" w14:textId="77777777" w:rsidR="004662E7" w:rsidRDefault="004662E7" w:rsidP="004662E7">
      <w:pPr>
        <w:pStyle w:val="ListParagraph"/>
        <w:numPr>
          <w:ilvl w:val="0"/>
          <w:numId w:val="6"/>
        </w:numPr>
      </w:pPr>
      <w:r w:rsidRPr="004662E7">
        <w:t>Successful customer interaction</w:t>
      </w:r>
      <w:r>
        <w:t>: interact with each business function involved in the process</w:t>
      </w:r>
    </w:p>
    <w:p w14:paraId="1C0ACE84" w14:textId="77777777" w:rsidR="004662E7" w:rsidRDefault="004662E7" w:rsidP="004662E7">
      <w:pPr>
        <w:pStyle w:val="ListParagraph"/>
        <w:numPr>
          <w:ilvl w:val="0"/>
          <w:numId w:val="6"/>
        </w:numPr>
      </w:pPr>
      <w:r>
        <w:t>Successful business managers view business operations from the perspective of a satisfied customer</w:t>
      </w:r>
    </w:p>
    <w:p w14:paraId="65A14C55" w14:textId="77777777" w:rsidR="0058214D" w:rsidRDefault="0058214D" w:rsidP="0058214D">
      <w:pPr>
        <w:pStyle w:val="ListParagraph"/>
        <w:numPr>
          <w:ilvl w:val="0"/>
          <w:numId w:val="6"/>
        </w:numPr>
      </w:pPr>
      <w:r w:rsidRPr="0058214D">
        <w:t>Sharing data effectively</w:t>
      </w:r>
      <w:r>
        <w:t xml:space="preserve"> within functional areas leads to more efficient business processes</w:t>
      </w:r>
    </w:p>
    <w:p w14:paraId="77FA436D" w14:textId="77777777" w:rsidR="0058214D" w:rsidRDefault="0058214D" w:rsidP="0058214D">
      <w:pPr>
        <w:pStyle w:val="ListParagraph"/>
        <w:numPr>
          <w:ilvl w:val="0"/>
          <w:numId w:val="6"/>
        </w:numPr>
      </w:pPr>
      <w:r>
        <w:t>Integrated information systems: Systems in which functional areas share data</w:t>
      </w:r>
    </w:p>
    <w:p w14:paraId="56F991AD" w14:textId="77777777" w:rsidR="004662E7" w:rsidRDefault="0058214D" w:rsidP="008E764E">
      <w:r w:rsidRPr="0058214D">
        <w:rPr>
          <w:noProof/>
        </w:rPr>
        <w:lastRenderedPageBreak/>
        <w:drawing>
          <wp:inline distT="0" distB="0" distL="0" distR="0" wp14:anchorId="4958E3B1" wp14:editId="7223D7A9">
            <wp:extent cx="4186933" cy="2191808"/>
            <wp:effectExtent l="0" t="0" r="444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03345" cy="2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67509" w14:textId="77777777" w:rsidR="0058214D" w:rsidRDefault="0058214D" w:rsidP="0058214D">
      <w:pPr>
        <w:pStyle w:val="ListParagraph"/>
        <w:numPr>
          <w:ilvl w:val="0"/>
          <w:numId w:val="7"/>
        </w:numPr>
      </w:pPr>
      <w:r>
        <w:t>Managing business processes effectively requires accurate and up-to-date information</w:t>
      </w:r>
    </w:p>
    <w:p w14:paraId="72D4B647" w14:textId="7B488977" w:rsidR="004662E7" w:rsidRDefault="005C3EE9" w:rsidP="005C3EE9">
      <w:pPr>
        <w:pStyle w:val="Heading2"/>
      </w:pPr>
      <w:r w:rsidRPr="005C3EE9">
        <w:t>ERP and Systems Integration</w:t>
      </w:r>
    </w:p>
    <w:p w14:paraId="6561C417" w14:textId="732F277B" w:rsidR="004662E7" w:rsidRDefault="005C3EE9" w:rsidP="005C3EE9">
      <w:pPr>
        <w:pStyle w:val="ListParagraph"/>
        <w:numPr>
          <w:ilvl w:val="0"/>
          <w:numId w:val="11"/>
        </w:numPr>
      </w:pPr>
      <w:r w:rsidRPr="005C3EE9">
        <w:t>integrated, multi-module application software packages</w:t>
      </w:r>
      <w:r>
        <w:t xml:space="preserve">, </w:t>
      </w:r>
      <w:r w:rsidRPr="005C3EE9">
        <w:t>designed to serve and support several business functions</w:t>
      </w:r>
    </w:p>
    <w:p w14:paraId="425CB41D" w14:textId="77777777" w:rsidR="005C3EE9" w:rsidRDefault="005C3EE9" w:rsidP="005C3EE9">
      <w:pPr>
        <w:pStyle w:val="ListParagraph"/>
        <w:numPr>
          <w:ilvl w:val="0"/>
          <w:numId w:val="11"/>
        </w:numPr>
      </w:pPr>
      <w:r w:rsidRPr="005C3EE9">
        <w:t>logical level</w:t>
      </w:r>
      <w:r>
        <w:t xml:space="preserve">- </w:t>
      </w:r>
    </w:p>
    <w:p w14:paraId="72ACA1C2" w14:textId="79768849" w:rsidR="004662E7" w:rsidRDefault="005C3EE9" w:rsidP="005C3EE9">
      <w:pPr>
        <w:pStyle w:val="ListParagraph"/>
        <w:numPr>
          <w:ilvl w:val="1"/>
          <w:numId w:val="11"/>
        </w:numPr>
      </w:pPr>
      <w:r w:rsidRPr="005C3EE9">
        <w:rPr>
          <w:lang w:eastAsia="zh-CN"/>
        </w:rPr>
        <w:t>require organisations to focus on business process rather than on functions</w:t>
      </w:r>
    </w:p>
    <w:p w14:paraId="53574ADC" w14:textId="4523F205" w:rsidR="005C3EE9" w:rsidRDefault="005C3EE9" w:rsidP="005C3EE9">
      <w:pPr>
        <w:pStyle w:val="ListParagraph"/>
        <w:numPr>
          <w:ilvl w:val="1"/>
          <w:numId w:val="11"/>
        </w:numPr>
      </w:pPr>
      <w:r w:rsidRPr="005C3EE9">
        <w:t>allow organisations to share data</w:t>
      </w:r>
    </w:p>
    <w:p w14:paraId="55229087" w14:textId="77777777" w:rsidR="005C3EE9" w:rsidRDefault="005C3EE9" w:rsidP="005C3EE9">
      <w:pPr>
        <w:pStyle w:val="ListParagraph"/>
        <w:numPr>
          <w:ilvl w:val="0"/>
          <w:numId w:val="11"/>
        </w:numPr>
        <w:rPr>
          <w:lang w:eastAsia="zh-CN"/>
        </w:rPr>
      </w:pPr>
      <w:r w:rsidRPr="005C3EE9">
        <w:rPr>
          <w:lang w:eastAsia="zh-CN"/>
        </w:rPr>
        <w:t>physical level</w:t>
      </w:r>
      <w:r>
        <w:rPr>
          <w:lang w:eastAsia="zh-CN"/>
        </w:rPr>
        <w:t>-</w:t>
      </w:r>
    </w:p>
    <w:p w14:paraId="40507B41" w14:textId="2A0F7F69" w:rsidR="005C3EE9" w:rsidRDefault="005C3EE9" w:rsidP="005C3EE9">
      <w:pPr>
        <w:pStyle w:val="ListParagraph"/>
        <w:numPr>
          <w:ilvl w:val="1"/>
          <w:numId w:val="11"/>
        </w:numPr>
        <w:rPr>
          <w:lang w:eastAsia="zh-CN"/>
        </w:rPr>
      </w:pPr>
      <w:r w:rsidRPr="005C3EE9">
        <w:t xml:space="preserve"> </w:t>
      </w:r>
      <w:r w:rsidRPr="005C3EE9">
        <w:rPr>
          <w:lang w:eastAsia="zh-CN"/>
        </w:rPr>
        <w:t>upgrade or install middleware to integrate with their existing system</w:t>
      </w:r>
    </w:p>
    <w:p w14:paraId="2F9795FE" w14:textId="49533E90" w:rsidR="005C3EE9" w:rsidRDefault="005C3EE9" w:rsidP="005C3EE9">
      <w:pPr>
        <w:pStyle w:val="ListParagraph"/>
        <w:numPr>
          <w:ilvl w:val="1"/>
          <w:numId w:val="11"/>
        </w:numPr>
        <w:rPr>
          <w:lang w:eastAsia="zh-CN"/>
        </w:rPr>
      </w:pPr>
      <w:r w:rsidRPr="005C3EE9">
        <w:rPr>
          <w:lang w:eastAsia="zh-CN"/>
        </w:rPr>
        <w:t>connectivity between heterogeneous application systems</w:t>
      </w:r>
    </w:p>
    <w:p w14:paraId="63C695E5" w14:textId="0671FF97" w:rsidR="004662E7" w:rsidRDefault="005C3EE9" w:rsidP="005C3EE9">
      <w:pPr>
        <w:pStyle w:val="ListParagraph"/>
        <w:numPr>
          <w:ilvl w:val="0"/>
          <w:numId w:val="11"/>
        </w:numPr>
        <w:rPr>
          <w:lang w:eastAsia="zh-CN"/>
        </w:rPr>
      </w:pPr>
      <w:r w:rsidRPr="005C3EE9">
        <w:rPr>
          <w:lang w:eastAsia="zh-CN"/>
        </w:rPr>
        <w:t>Integration is required at the data level, client level and application level</w:t>
      </w:r>
    </w:p>
    <w:p w14:paraId="5E66ECEA" w14:textId="621C70AA" w:rsidR="005C3EE9" w:rsidRDefault="005C3EE9" w:rsidP="005C3EE9">
      <w:pPr>
        <w:pStyle w:val="ListParagraph"/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allow companies the ability to respond quickly to</w:t>
      </w:r>
      <w:r>
        <w:rPr>
          <w:lang w:eastAsia="zh-CN"/>
        </w:rPr>
        <w:t xml:space="preserve"> </w:t>
      </w:r>
      <w:r>
        <w:rPr>
          <w:lang w:eastAsia="zh-CN"/>
        </w:rPr>
        <w:t>market conditions</w:t>
      </w:r>
    </w:p>
    <w:p w14:paraId="1609D652" w14:textId="0A88FBC2" w:rsidR="005C3EE9" w:rsidRDefault="005C3EE9" w:rsidP="005C3EE9">
      <w:pPr>
        <w:rPr>
          <w:lang w:eastAsia="zh-CN"/>
        </w:rPr>
      </w:pPr>
      <w:r w:rsidRPr="005C3EE9">
        <w:rPr>
          <w:lang w:eastAsia="zh-CN"/>
        </w:rPr>
        <w:drawing>
          <wp:inline distT="0" distB="0" distL="0" distR="0" wp14:anchorId="70C4B531" wp14:editId="5D290A9C">
            <wp:extent cx="5731510" cy="130429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0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F0955" w14:textId="552B7A21" w:rsidR="005C3EE9" w:rsidRDefault="00B65979" w:rsidP="005C3EE9">
      <w:pPr>
        <w:rPr>
          <w:lang w:eastAsia="zh-CN"/>
        </w:rPr>
      </w:pPr>
      <w:r w:rsidRPr="00B65979">
        <w:rPr>
          <w:lang w:eastAsia="zh-CN"/>
        </w:rPr>
        <w:lastRenderedPageBreak/>
        <w:drawing>
          <wp:inline distT="0" distB="0" distL="0" distR="0" wp14:anchorId="7FF917E8" wp14:editId="3CD9E884">
            <wp:extent cx="5731510" cy="3975735"/>
            <wp:effectExtent l="0" t="0" r="254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7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B505D" w14:textId="6436DB45" w:rsidR="00532BF4" w:rsidRDefault="00532BF4" w:rsidP="005C3EE9">
      <w:pPr>
        <w:rPr>
          <w:lang w:eastAsia="zh-CN"/>
        </w:rPr>
      </w:pPr>
    </w:p>
    <w:p w14:paraId="2786DDF4" w14:textId="7BFDA517" w:rsidR="00532BF4" w:rsidRDefault="00532BF4" w:rsidP="005C3EE9">
      <w:pPr>
        <w:rPr>
          <w:lang w:eastAsia="zh-CN"/>
        </w:rPr>
      </w:pPr>
    </w:p>
    <w:p w14:paraId="4CB36030" w14:textId="187DDC98" w:rsidR="00532BF4" w:rsidRDefault="00532BF4" w:rsidP="005C3EE9">
      <w:pPr>
        <w:rPr>
          <w:lang w:eastAsia="zh-CN"/>
        </w:rPr>
      </w:pPr>
    </w:p>
    <w:p w14:paraId="2F846DD0" w14:textId="0675A00E" w:rsidR="00532BF4" w:rsidRDefault="00532BF4" w:rsidP="005C3EE9">
      <w:pPr>
        <w:rPr>
          <w:lang w:eastAsia="zh-CN"/>
        </w:rPr>
      </w:pPr>
    </w:p>
    <w:p w14:paraId="6989E43E" w14:textId="6A061056" w:rsidR="00532BF4" w:rsidRDefault="00532BF4" w:rsidP="005C3EE9">
      <w:pPr>
        <w:rPr>
          <w:lang w:eastAsia="zh-CN"/>
        </w:rPr>
      </w:pPr>
    </w:p>
    <w:p w14:paraId="05ADB014" w14:textId="734893E7" w:rsidR="00532BF4" w:rsidRDefault="00532BF4" w:rsidP="005C3EE9">
      <w:pPr>
        <w:rPr>
          <w:lang w:eastAsia="zh-CN"/>
        </w:rPr>
      </w:pPr>
    </w:p>
    <w:p w14:paraId="425EFE4D" w14:textId="514EB3B4" w:rsidR="00532BF4" w:rsidRDefault="00532BF4" w:rsidP="005C3EE9">
      <w:pPr>
        <w:rPr>
          <w:lang w:eastAsia="zh-CN"/>
        </w:rPr>
      </w:pPr>
    </w:p>
    <w:p w14:paraId="5350D12A" w14:textId="5E750AC1" w:rsidR="00532BF4" w:rsidRDefault="00532BF4" w:rsidP="005C3EE9">
      <w:pPr>
        <w:rPr>
          <w:lang w:eastAsia="zh-CN"/>
        </w:rPr>
      </w:pPr>
    </w:p>
    <w:p w14:paraId="4B2A676D" w14:textId="34CEAE38" w:rsidR="00532BF4" w:rsidRDefault="00532BF4" w:rsidP="005C3EE9">
      <w:pPr>
        <w:rPr>
          <w:lang w:eastAsia="zh-CN"/>
        </w:rPr>
      </w:pPr>
    </w:p>
    <w:p w14:paraId="77FE6A37" w14:textId="77777777" w:rsidR="00532BF4" w:rsidRDefault="00532BF4" w:rsidP="005C3EE9">
      <w:pPr>
        <w:rPr>
          <w:lang w:eastAsia="zh-CN"/>
        </w:rPr>
      </w:pPr>
    </w:p>
    <w:sectPr w:rsidR="00532B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C40CC"/>
    <w:multiLevelType w:val="hybridMultilevel"/>
    <w:tmpl w:val="15CEC05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7C56B1"/>
    <w:multiLevelType w:val="hybridMultilevel"/>
    <w:tmpl w:val="B63CC6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9E0033"/>
    <w:multiLevelType w:val="hybridMultilevel"/>
    <w:tmpl w:val="C6845D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683039"/>
    <w:multiLevelType w:val="hybridMultilevel"/>
    <w:tmpl w:val="79E4B7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B10D1E"/>
    <w:multiLevelType w:val="hybridMultilevel"/>
    <w:tmpl w:val="E2C8C18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2D5192"/>
    <w:multiLevelType w:val="hybridMultilevel"/>
    <w:tmpl w:val="F82095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CD6EC3"/>
    <w:multiLevelType w:val="hybridMultilevel"/>
    <w:tmpl w:val="18605D5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7603A9"/>
    <w:multiLevelType w:val="hybridMultilevel"/>
    <w:tmpl w:val="3C447A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AC46EA"/>
    <w:multiLevelType w:val="hybridMultilevel"/>
    <w:tmpl w:val="67E433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770890"/>
    <w:multiLevelType w:val="hybridMultilevel"/>
    <w:tmpl w:val="357E6B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282260"/>
    <w:multiLevelType w:val="hybridMultilevel"/>
    <w:tmpl w:val="E940CA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6749523">
    <w:abstractNumId w:val="3"/>
  </w:num>
  <w:num w:numId="2" w16cid:durableId="108013497">
    <w:abstractNumId w:val="7"/>
  </w:num>
  <w:num w:numId="3" w16cid:durableId="1141459701">
    <w:abstractNumId w:val="8"/>
  </w:num>
  <w:num w:numId="4" w16cid:durableId="535390538">
    <w:abstractNumId w:val="9"/>
  </w:num>
  <w:num w:numId="5" w16cid:durableId="1010909750">
    <w:abstractNumId w:val="1"/>
  </w:num>
  <w:num w:numId="6" w16cid:durableId="576331830">
    <w:abstractNumId w:val="2"/>
  </w:num>
  <w:num w:numId="7" w16cid:durableId="634335137">
    <w:abstractNumId w:val="10"/>
  </w:num>
  <w:num w:numId="8" w16cid:durableId="365984272">
    <w:abstractNumId w:val="0"/>
  </w:num>
  <w:num w:numId="9" w16cid:durableId="480654668">
    <w:abstractNumId w:val="6"/>
  </w:num>
  <w:num w:numId="10" w16cid:durableId="2055539953">
    <w:abstractNumId w:val="4"/>
  </w:num>
  <w:num w:numId="11" w16cid:durableId="51688819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displayBackgroundShape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0NDIzMDI2N7Y0MTZQ0lEKTi0uzszPAykwrAUAE+hFPSwAAAA="/>
  </w:docVars>
  <w:rsids>
    <w:rsidRoot w:val="00270759"/>
    <w:rsid w:val="00154282"/>
    <w:rsid w:val="001928EF"/>
    <w:rsid w:val="00264F15"/>
    <w:rsid w:val="00270759"/>
    <w:rsid w:val="002D52B4"/>
    <w:rsid w:val="004561F1"/>
    <w:rsid w:val="004662E7"/>
    <w:rsid w:val="00532BF4"/>
    <w:rsid w:val="00552D52"/>
    <w:rsid w:val="0058214D"/>
    <w:rsid w:val="005C3EE9"/>
    <w:rsid w:val="006D68E0"/>
    <w:rsid w:val="00876319"/>
    <w:rsid w:val="008E764E"/>
    <w:rsid w:val="00B65979"/>
    <w:rsid w:val="00C07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6F173"/>
  <w15:chartTrackingRefBased/>
  <w15:docId w15:val="{52663617-D739-483D-8202-AA715E9AA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07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075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7075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691A92-01A3-4F14-8E4E-5DD4FBAF24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7</Pages>
  <Words>633</Words>
  <Characters>361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4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Qin</dc:creator>
  <cp:keywords/>
  <dc:description/>
  <cp:lastModifiedBy>秦 睿</cp:lastModifiedBy>
  <cp:revision>7</cp:revision>
  <dcterms:created xsi:type="dcterms:W3CDTF">2022-08-09T01:01:00Z</dcterms:created>
  <dcterms:modified xsi:type="dcterms:W3CDTF">2022-08-16T09:34:00Z</dcterms:modified>
</cp:coreProperties>
</file>